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F9FF4D" w14:textId="7C07CA27" w:rsidR="002717A8" w:rsidRPr="005017C8" w:rsidRDefault="002717A8" w:rsidP="005017C8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proofErr w:type="gramStart"/>
      <w:r w:rsidRPr="005017C8">
        <w:rPr>
          <w:b/>
          <w:bCs/>
          <w:sz w:val="24"/>
          <w:szCs w:val="24"/>
          <w:lang w:val="en-US"/>
        </w:rPr>
        <w:t>Course</w:t>
      </w:r>
      <w:r w:rsidR="00F93819">
        <w:rPr>
          <w:b/>
          <w:bCs/>
          <w:sz w:val="24"/>
          <w:szCs w:val="24"/>
          <w:lang w:val="en-US"/>
        </w:rPr>
        <w:t xml:space="preserve"> </w:t>
      </w:r>
      <w:r w:rsidR="005017C8">
        <w:rPr>
          <w:b/>
          <w:bCs/>
          <w:sz w:val="24"/>
          <w:szCs w:val="24"/>
          <w:lang w:val="en-US"/>
        </w:rPr>
        <w:t>:</w:t>
      </w:r>
      <w:proofErr w:type="gramEnd"/>
      <w:r w:rsidRPr="005017C8">
        <w:rPr>
          <w:b/>
          <w:bCs/>
          <w:sz w:val="24"/>
          <w:szCs w:val="24"/>
          <w:lang w:val="en-US"/>
        </w:rPr>
        <w:tab/>
      </w:r>
      <w:r w:rsidR="000B6F9A">
        <w:rPr>
          <w:b/>
          <w:bCs/>
          <w:sz w:val="24"/>
          <w:szCs w:val="24"/>
          <w:lang w:val="en-US"/>
        </w:rPr>
        <w:t xml:space="preserve">           </w:t>
      </w:r>
      <w:r w:rsidRPr="005017C8">
        <w:rPr>
          <w:b/>
          <w:bCs/>
          <w:sz w:val="24"/>
          <w:szCs w:val="24"/>
          <w:lang w:val="en-US"/>
        </w:rPr>
        <w:t xml:space="preserve">Technology and Information </w:t>
      </w:r>
      <w:r w:rsidR="004E15F9">
        <w:rPr>
          <w:b/>
          <w:bCs/>
          <w:sz w:val="24"/>
          <w:szCs w:val="24"/>
          <w:lang w:val="en-US"/>
        </w:rPr>
        <w:t>Systems</w:t>
      </w:r>
    </w:p>
    <w:p w14:paraId="49DBDE90" w14:textId="3251827D" w:rsidR="002717A8" w:rsidRPr="005017C8" w:rsidRDefault="002717A8" w:rsidP="005017C8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r w:rsidRPr="005017C8">
        <w:rPr>
          <w:b/>
          <w:bCs/>
          <w:sz w:val="24"/>
          <w:szCs w:val="24"/>
          <w:lang w:val="en-US"/>
        </w:rPr>
        <w:t xml:space="preserve">Course </w:t>
      </w:r>
      <w:proofErr w:type="gramStart"/>
      <w:r w:rsidR="005017C8" w:rsidRPr="005017C8">
        <w:rPr>
          <w:b/>
          <w:bCs/>
          <w:sz w:val="24"/>
          <w:szCs w:val="24"/>
          <w:lang w:val="en-US"/>
        </w:rPr>
        <w:t>Code</w:t>
      </w:r>
      <w:r w:rsidR="00F93819">
        <w:rPr>
          <w:b/>
          <w:bCs/>
          <w:sz w:val="24"/>
          <w:szCs w:val="24"/>
          <w:lang w:val="en-US"/>
        </w:rPr>
        <w:t xml:space="preserve"> </w:t>
      </w:r>
      <w:r w:rsidR="005017C8">
        <w:rPr>
          <w:b/>
          <w:bCs/>
          <w:sz w:val="24"/>
          <w:szCs w:val="24"/>
          <w:lang w:val="en-US"/>
        </w:rPr>
        <w:t>:</w:t>
      </w:r>
      <w:proofErr w:type="gramEnd"/>
      <w:r w:rsidRPr="005017C8">
        <w:rPr>
          <w:b/>
          <w:bCs/>
          <w:sz w:val="24"/>
          <w:szCs w:val="24"/>
          <w:lang w:val="en-US"/>
        </w:rPr>
        <w:tab/>
      </w:r>
      <w:r w:rsidR="000B6F9A">
        <w:rPr>
          <w:b/>
          <w:bCs/>
          <w:sz w:val="24"/>
          <w:szCs w:val="24"/>
          <w:lang w:val="en-US"/>
        </w:rPr>
        <w:t xml:space="preserve">           </w:t>
      </w:r>
      <w:r w:rsidRPr="005017C8">
        <w:rPr>
          <w:b/>
          <w:bCs/>
          <w:sz w:val="24"/>
          <w:szCs w:val="24"/>
          <w:lang w:val="en-US"/>
        </w:rPr>
        <w:t>SECP 1513</w:t>
      </w:r>
    </w:p>
    <w:p w14:paraId="4CB61565" w14:textId="37EA4B24" w:rsidR="005017C8" w:rsidRDefault="002717A8" w:rsidP="008B0F11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proofErr w:type="gramStart"/>
      <w:r w:rsidRPr="005017C8">
        <w:rPr>
          <w:b/>
          <w:bCs/>
          <w:sz w:val="24"/>
          <w:szCs w:val="24"/>
          <w:lang w:val="en-US"/>
        </w:rPr>
        <w:t>Activity</w:t>
      </w:r>
      <w:r w:rsidR="00F93819">
        <w:rPr>
          <w:b/>
          <w:bCs/>
          <w:sz w:val="24"/>
          <w:szCs w:val="24"/>
          <w:lang w:val="en-US"/>
        </w:rPr>
        <w:t xml:space="preserve"> </w:t>
      </w:r>
      <w:r w:rsidRPr="005017C8">
        <w:rPr>
          <w:b/>
          <w:bCs/>
          <w:sz w:val="24"/>
          <w:szCs w:val="24"/>
          <w:lang w:val="en-US"/>
        </w:rPr>
        <w:t>:</w:t>
      </w:r>
      <w:proofErr w:type="gramEnd"/>
      <w:r w:rsidRPr="005017C8">
        <w:rPr>
          <w:b/>
          <w:bCs/>
          <w:sz w:val="24"/>
          <w:szCs w:val="24"/>
          <w:lang w:val="en-US"/>
        </w:rPr>
        <w:tab/>
      </w:r>
      <w:r w:rsidR="000B6F9A">
        <w:rPr>
          <w:b/>
          <w:bCs/>
          <w:sz w:val="24"/>
          <w:szCs w:val="24"/>
          <w:lang w:val="en-US"/>
        </w:rPr>
        <w:t xml:space="preserve">           </w:t>
      </w:r>
      <w:r w:rsidR="004E15F9">
        <w:rPr>
          <w:b/>
          <w:bCs/>
          <w:sz w:val="24"/>
          <w:szCs w:val="24"/>
          <w:lang w:val="en-US"/>
        </w:rPr>
        <w:t>PC Assembly</w:t>
      </w:r>
    </w:p>
    <w:p w14:paraId="2D7CF839" w14:textId="3043E664" w:rsidR="008B0F11" w:rsidRDefault="008B0F11" w:rsidP="008B0F11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proofErr w:type="gramStart"/>
      <w:r>
        <w:rPr>
          <w:b/>
          <w:bCs/>
          <w:sz w:val="24"/>
          <w:szCs w:val="24"/>
          <w:lang w:val="en-US"/>
        </w:rPr>
        <w:t>Section</w:t>
      </w:r>
      <w:r w:rsidR="00F93819">
        <w:rPr>
          <w:b/>
          <w:bCs/>
          <w:sz w:val="24"/>
          <w:szCs w:val="24"/>
          <w:lang w:val="en-US"/>
        </w:rPr>
        <w:t xml:space="preserve"> </w:t>
      </w:r>
      <w:r>
        <w:rPr>
          <w:b/>
          <w:bCs/>
          <w:sz w:val="24"/>
          <w:szCs w:val="24"/>
          <w:lang w:val="en-US"/>
        </w:rPr>
        <w:t>:</w:t>
      </w:r>
      <w:proofErr w:type="gramEnd"/>
      <w:r>
        <w:rPr>
          <w:b/>
          <w:bCs/>
          <w:sz w:val="24"/>
          <w:szCs w:val="24"/>
          <w:lang w:val="en-US"/>
        </w:rPr>
        <w:t xml:space="preserve">    </w:t>
      </w:r>
      <w:r>
        <w:rPr>
          <w:b/>
          <w:bCs/>
          <w:sz w:val="24"/>
          <w:szCs w:val="24"/>
          <w:lang w:val="en-US"/>
        </w:rPr>
        <w:tab/>
      </w:r>
      <w:r w:rsidR="000B6F9A">
        <w:rPr>
          <w:b/>
          <w:bCs/>
          <w:sz w:val="24"/>
          <w:szCs w:val="24"/>
          <w:lang w:val="en-US"/>
        </w:rPr>
        <w:t xml:space="preserve">           </w:t>
      </w:r>
      <w:r w:rsidR="00AF2642">
        <w:rPr>
          <w:b/>
          <w:bCs/>
          <w:sz w:val="24"/>
          <w:szCs w:val="24"/>
          <w:lang w:val="en-US"/>
        </w:rPr>
        <w:t>16</w:t>
      </w:r>
    </w:p>
    <w:p w14:paraId="4D0B91F9" w14:textId="485BEF88" w:rsidR="008B0F11" w:rsidRDefault="008B0F11" w:rsidP="008B0F11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Lecturer Name</w:t>
      </w:r>
      <w:r>
        <w:rPr>
          <w:b/>
          <w:bCs/>
          <w:sz w:val="24"/>
          <w:szCs w:val="24"/>
          <w:lang w:val="en-US"/>
        </w:rPr>
        <w:tab/>
        <w:t>:</w:t>
      </w:r>
      <w:r>
        <w:rPr>
          <w:b/>
          <w:bCs/>
          <w:sz w:val="24"/>
          <w:szCs w:val="24"/>
          <w:lang w:val="en-US"/>
        </w:rPr>
        <w:tab/>
      </w:r>
      <w:r w:rsidR="000B6F9A" w:rsidRPr="000B6F9A">
        <w:rPr>
          <w:rFonts w:cstheme="minorHAnsi"/>
          <w:b/>
          <w:bCs/>
          <w:color w:val="1D2125"/>
          <w:sz w:val="24"/>
          <w:szCs w:val="24"/>
          <w:shd w:val="clear" w:color="auto" w:fill="FFFFFF"/>
        </w:rPr>
        <w:t>DR. HALINAWATI HIROL</w:t>
      </w:r>
    </w:p>
    <w:p w14:paraId="3FE64A1B" w14:textId="2A94F9E7" w:rsidR="008B0F11" w:rsidRDefault="00F93819" w:rsidP="008B0F11">
      <w:pPr>
        <w:spacing w:after="0" w:line="360" w:lineRule="auto"/>
        <w:ind w:left="1530" w:hanging="1530"/>
        <w:rPr>
          <w:b/>
          <w:bCs/>
          <w:sz w:val="24"/>
          <w:szCs w:val="24"/>
          <w:lang w:val="en-US"/>
        </w:rPr>
      </w:pPr>
      <w:proofErr w:type="gramStart"/>
      <w:r>
        <w:rPr>
          <w:b/>
          <w:bCs/>
          <w:sz w:val="24"/>
          <w:szCs w:val="24"/>
          <w:lang w:val="en-US"/>
        </w:rPr>
        <w:t xml:space="preserve">Name </w:t>
      </w:r>
      <w:r w:rsidR="008B0F11">
        <w:rPr>
          <w:b/>
          <w:bCs/>
          <w:sz w:val="24"/>
          <w:szCs w:val="24"/>
          <w:lang w:val="en-US"/>
        </w:rPr>
        <w:t>:</w:t>
      </w:r>
      <w:proofErr w:type="gramEnd"/>
      <w:r w:rsidR="008B0F11">
        <w:rPr>
          <w:b/>
          <w:bCs/>
          <w:sz w:val="24"/>
          <w:szCs w:val="24"/>
          <w:lang w:val="en-US"/>
        </w:rPr>
        <w:t xml:space="preserve">  </w:t>
      </w:r>
      <w:r w:rsidR="00AF2642">
        <w:rPr>
          <w:b/>
          <w:bCs/>
          <w:sz w:val="24"/>
          <w:szCs w:val="24"/>
          <w:lang w:val="en-US"/>
        </w:rPr>
        <w:tab/>
      </w:r>
      <w:r w:rsidR="000B6F9A">
        <w:rPr>
          <w:b/>
          <w:bCs/>
          <w:sz w:val="24"/>
          <w:szCs w:val="24"/>
          <w:lang w:val="en-US"/>
        </w:rPr>
        <w:t xml:space="preserve">            DANESWAARY A/P PALANY (A23MJ5049)</w:t>
      </w:r>
    </w:p>
    <w:p w14:paraId="66DC0BA7" w14:textId="7BE603FB" w:rsidR="008B0F11" w:rsidRDefault="008B0F11" w:rsidP="00F93819">
      <w:pPr>
        <w:spacing w:after="0" w:line="360" w:lineRule="auto"/>
        <w:ind w:left="1530" w:hanging="1530"/>
        <w:rPr>
          <w:b/>
          <w:bCs/>
          <w:sz w:val="24"/>
          <w:szCs w:val="24"/>
          <w:lang w:val="en-US"/>
        </w:rPr>
      </w:pPr>
    </w:p>
    <w:p w14:paraId="5D32C420" w14:textId="7F9AE5C0" w:rsidR="00F93819" w:rsidRDefault="00F93819" w:rsidP="00F93819">
      <w:pPr>
        <w:spacing w:after="0" w:line="360" w:lineRule="auto"/>
        <w:ind w:left="1530" w:hanging="1530"/>
        <w:rPr>
          <w:b/>
          <w:bCs/>
          <w:sz w:val="24"/>
          <w:szCs w:val="24"/>
          <w:lang w:val="en-US"/>
        </w:rPr>
      </w:pPr>
    </w:p>
    <w:p w14:paraId="746CE6B1" w14:textId="10DAFC87" w:rsidR="00F93819" w:rsidRDefault="00F93819" w:rsidP="00F93819">
      <w:pPr>
        <w:spacing w:after="0" w:line="360" w:lineRule="auto"/>
        <w:ind w:left="1530" w:hanging="1530"/>
        <w:rPr>
          <w:b/>
          <w:bCs/>
          <w:sz w:val="24"/>
          <w:szCs w:val="24"/>
          <w:lang w:val="en-US"/>
        </w:rPr>
      </w:pPr>
    </w:p>
    <w:p w14:paraId="3C1693FF" w14:textId="77777777" w:rsidR="00F93819" w:rsidRPr="008B0F11" w:rsidRDefault="00F93819" w:rsidP="00F93819">
      <w:pPr>
        <w:spacing w:after="0" w:line="360" w:lineRule="auto"/>
        <w:ind w:left="1530" w:hanging="1530"/>
        <w:rPr>
          <w:b/>
          <w:bCs/>
          <w:sz w:val="24"/>
          <w:szCs w:val="24"/>
          <w:lang w:val="en-US"/>
        </w:rPr>
      </w:pPr>
    </w:p>
    <w:p w14:paraId="6200815E" w14:textId="5AA4B5F9" w:rsidR="008B0F11" w:rsidRDefault="004E15F9" w:rsidP="004E15F9">
      <w:pPr>
        <w:jc w:val="both"/>
        <w:rPr>
          <w:lang w:val="en-US"/>
        </w:rPr>
      </w:pPr>
      <w:r>
        <w:rPr>
          <w:lang w:val="en-US"/>
        </w:rPr>
        <w:t>This sheet should be filled in your group.</w:t>
      </w:r>
    </w:p>
    <w:p w14:paraId="1BD0B208" w14:textId="486FCE90" w:rsidR="004E15F9" w:rsidRDefault="004E15F9" w:rsidP="004E15F9">
      <w:pPr>
        <w:jc w:val="both"/>
        <w:rPr>
          <w:rFonts w:ascii="Cambria" w:hAnsi="Cambria"/>
          <w:lang w:val="en-US"/>
        </w:rPr>
      </w:pPr>
      <w:r>
        <w:rPr>
          <w:lang w:val="en-US"/>
        </w:rPr>
        <w:t xml:space="preserve">You should fill in the step numbers and the activities for each step. Once you have completed the steps, put a </w:t>
      </w:r>
      <w:r w:rsidRPr="004E15F9">
        <w:rPr>
          <w:rFonts w:ascii="Apple Color Emoji" w:hAnsi="Apple Color Emoji" w:cs="Apple Color Emoji"/>
          <w:lang w:val="en-US"/>
        </w:rPr>
        <w:t>✅</w:t>
      </w:r>
      <w:r w:rsidRPr="004E15F9">
        <w:rPr>
          <w:lang w:val="en-US"/>
        </w:rPr>
        <w:t xml:space="preserve"> in the final column (for done). Once you have completed all the steps and put the check mark. Find a technician in the lab to check that you have completed all the steps correctly.</w:t>
      </w:r>
      <w:r>
        <w:rPr>
          <w:rFonts w:ascii="Cambria" w:hAnsi="Cambria"/>
          <w:lang w:val="en-US"/>
        </w:rPr>
        <w:t xml:space="preserve"> </w:t>
      </w:r>
    </w:p>
    <w:tbl>
      <w:tblPr>
        <w:tblStyle w:val="TableGrid"/>
        <w:tblW w:w="9289" w:type="dxa"/>
        <w:tblLook w:val="04A0" w:firstRow="1" w:lastRow="0" w:firstColumn="1" w:lastColumn="0" w:noHBand="0" w:noVBand="1"/>
      </w:tblPr>
      <w:tblGrid>
        <w:gridCol w:w="1615"/>
        <w:gridCol w:w="6120"/>
        <w:gridCol w:w="1554"/>
      </w:tblGrid>
      <w:tr w:rsidR="00F54366" w:rsidRPr="00B16486" w14:paraId="3183A836" w14:textId="77777777" w:rsidTr="000A367B">
        <w:trPr>
          <w:trHeight w:val="476"/>
        </w:trPr>
        <w:tc>
          <w:tcPr>
            <w:tcW w:w="1615" w:type="dxa"/>
          </w:tcPr>
          <w:p w14:paraId="555622F7" w14:textId="777363EA" w:rsidR="00B16486" w:rsidRPr="000A367B" w:rsidRDefault="00B16486" w:rsidP="00B164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0A367B">
              <w:rPr>
                <w:rFonts w:ascii="Times New Roman" w:hAnsi="Times New Roman" w:cs="Times New Roman"/>
                <w:lang w:val="en-US"/>
              </w:rPr>
              <w:t>Step number</w:t>
            </w:r>
          </w:p>
        </w:tc>
        <w:tc>
          <w:tcPr>
            <w:tcW w:w="6120" w:type="dxa"/>
          </w:tcPr>
          <w:p w14:paraId="64883924" w14:textId="62F72D36" w:rsidR="00B16486" w:rsidRPr="000A367B" w:rsidRDefault="00B16486" w:rsidP="00B164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0A367B">
              <w:rPr>
                <w:rFonts w:ascii="Times New Roman" w:hAnsi="Times New Roman" w:cs="Times New Roman"/>
                <w:lang w:val="en-US"/>
              </w:rPr>
              <w:t>Activity</w:t>
            </w:r>
          </w:p>
        </w:tc>
        <w:tc>
          <w:tcPr>
            <w:tcW w:w="1554" w:type="dxa"/>
          </w:tcPr>
          <w:p w14:paraId="78890D7A" w14:textId="77777777" w:rsidR="00075255" w:rsidRPr="000A367B" w:rsidRDefault="00075255" w:rsidP="00075255">
            <w:pPr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0A367B"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Done </w:t>
            </w:r>
            <w:r w:rsidRPr="000A367B">
              <w:rPr>
                <w:rFonts w:ascii="Segoe UI Emoji" w:hAnsi="Segoe UI Emoji" w:cs="Segoe UI Emoji"/>
                <w:lang w:val="en-US"/>
              </w:rPr>
              <w:t>✅</w:t>
            </w:r>
          </w:p>
          <w:p w14:paraId="59050AFE" w14:textId="74F9A730" w:rsidR="00B16486" w:rsidRPr="000A367B" w:rsidRDefault="00B16486" w:rsidP="00B164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F54366" w:rsidRPr="00B16486" w14:paraId="79D4D8D2" w14:textId="77777777" w:rsidTr="00E739CE">
        <w:trPr>
          <w:trHeight w:val="7379"/>
        </w:trPr>
        <w:tc>
          <w:tcPr>
            <w:tcW w:w="1615" w:type="dxa"/>
          </w:tcPr>
          <w:p w14:paraId="5F0B1E67" w14:textId="77777777" w:rsidR="00E739CE" w:rsidRDefault="00E739CE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FAC04AB" w14:textId="77777777" w:rsidR="00E739CE" w:rsidRDefault="00E739CE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AA59FB0" w14:textId="77777777" w:rsidR="00E739CE" w:rsidRDefault="00E739CE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104D0AB" w14:textId="77777777" w:rsidR="00E739CE" w:rsidRDefault="00E739CE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46D1B29" w14:textId="77777777" w:rsidR="00E739CE" w:rsidRDefault="00E739CE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A268778" w14:textId="77777777" w:rsidR="00E739CE" w:rsidRDefault="00E739CE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7A9A43C" w14:textId="77777777" w:rsidR="00E739CE" w:rsidRDefault="00E739CE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E977A22" w14:textId="77777777" w:rsidR="00E739CE" w:rsidRDefault="00E739CE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F8ADABE" w14:textId="77777777" w:rsidR="00E739CE" w:rsidRDefault="00E739CE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7D84985" w14:textId="77777777" w:rsidR="00E739CE" w:rsidRDefault="00E739CE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F22E311" w14:textId="77777777" w:rsidR="00E739CE" w:rsidRDefault="00E739CE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0C7C54D5" w14:textId="77777777" w:rsidR="00E739CE" w:rsidRDefault="00E739CE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D6D7DBF" w14:textId="77777777" w:rsidR="00E739CE" w:rsidRDefault="00E739CE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2D8F5B6" w14:textId="18CF228F" w:rsidR="00B16486" w:rsidRPr="00B16486" w:rsidRDefault="000A367B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6120" w:type="dxa"/>
          </w:tcPr>
          <w:p w14:paraId="313B729D" w14:textId="77777777" w:rsidR="00E739CE" w:rsidRDefault="00E739CE" w:rsidP="00B9461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71577E8" w14:textId="2DCD92CF" w:rsidR="00E739CE" w:rsidRDefault="00B9461B" w:rsidP="00E739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ount all the parts along the Motherboard.</w:t>
            </w:r>
          </w:p>
          <w:p w14:paraId="70666DB8" w14:textId="77777777" w:rsidR="00B9461B" w:rsidRDefault="00B9461B" w:rsidP="00B9461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2088194" w14:textId="4285E1D8" w:rsidR="00B9461B" w:rsidRDefault="00B9461B" w:rsidP="00E739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9461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4A4ED953" wp14:editId="36DF7F5A">
                  <wp:extent cx="2747835" cy="127254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1861" cy="12929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53602B9" w14:textId="24133239" w:rsidR="00E739CE" w:rsidRDefault="00E739CE" w:rsidP="00E739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0F7A8555" w14:textId="6A59D270" w:rsidR="00E739CE" w:rsidRDefault="00E739CE" w:rsidP="00E739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cluding CPU, CPU’s heat sink fan, RAM and Video Card.</w:t>
            </w:r>
          </w:p>
          <w:p w14:paraId="15C2D55C" w14:textId="5AA8DB65" w:rsidR="00E739CE" w:rsidRDefault="00E739CE" w:rsidP="00E739C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4337721" w14:textId="598DEFDC" w:rsidR="00E739CE" w:rsidRDefault="00E739CE" w:rsidP="00E739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739CE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3537B76B" wp14:editId="6BDFF333">
                  <wp:extent cx="2785274" cy="1516380"/>
                  <wp:effectExtent l="0" t="0" r="0" b="762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8277" cy="15289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5715A4" w14:textId="248C17E4" w:rsidR="00B9461B" w:rsidRPr="00B16486" w:rsidRDefault="00B9461B" w:rsidP="00B9461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4" w:type="dxa"/>
          </w:tcPr>
          <w:p w14:paraId="7C7D899B" w14:textId="77777777" w:rsidR="00F93819" w:rsidRDefault="00F93819" w:rsidP="00B9461B">
            <w:pPr>
              <w:jc w:val="center"/>
              <w:rPr>
                <w:rFonts w:ascii="Segoe UI Emoji" w:hAnsi="Segoe UI Emoji" w:cs="Segoe UI Emoji"/>
                <w:sz w:val="36"/>
                <w:szCs w:val="36"/>
                <w:lang w:val="en-US"/>
              </w:rPr>
            </w:pPr>
          </w:p>
          <w:p w14:paraId="7B6198EB" w14:textId="77777777" w:rsidR="00F93819" w:rsidRDefault="00F93819" w:rsidP="00B9461B">
            <w:pPr>
              <w:jc w:val="center"/>
              <w:rPr>
                <w:rFonts w:ascii="Segoe UI Emoji" w:hAnsi="Segoe UI Emoji" w:cs="Segoe UI Emoji"/>
                <w:sz w:val="36"/>
                <w:szCs w:val="36"/>
                <w:lang w:val="en-US"/>
              </w:rPr>
            </w:pPr>
          </w:p>
          <w:p w14:paraId="7A8096F0" w14:textId="77777777" w:rsidR="00F93819" w:rsidRDefault="00F93819" w:rsidP="00B9461B">
            <w:pPr>
              <w:jc w:val="center"/>
              <w:rPr>
                <w:rFonts w:ascii="Segoe UI Emoji" w:hAnsi="Segoe UI Emoji" w:cs="Segoe UI Emoji"/>
                <w:sz w:val="36"/>
                <w:szCs w:val="36"/>
                <w:lang w:val="en-US"/>
              </w:rPr>
            </w:pPr>
          </w:p>
          <w:p w14:paraId="45B10CC4" w14:textId="77777777" w:rsidR="00F93819" w:rsidRDefault="00F93819" w:rsidP="00B9461B">
            <w:pPr>
              <w:jc w:val="center"/>
              <w:rPr>
                <w:rFonts w:ascii="Segoe UI Emoji" w:hAnsi="Segoe UI Emoji" w:cs="Segoe UI Emoji"/>
                <w:sz w:val="36"/>
                <w:szCs w:val="36"/>
                <w:lang w:val="en-US"/>
              </w:rPr>
            </w:pPr>
          </w:p>
          <w:p w14:paraId="1F71BBE7" w14:textId="77777777" w:rsidR="00F93819" w:rsidRDefault="00F93819" w:rsidP="00B9461B">
            <w:pPr>
              <w:jc w:val="center"/>
              <w:rPr>
                <w:rFonts w:ascii="Segoe UI Emoji" w:hAnsi="Segoe UI Emoji" w:cs="Segoe UI Emoji"/>
                <w:sz w:val="36"/>
                <w:szCs w:val="36"/>
                <w:lang w:val="en-US"/>
              </w:rPr>
            </w:pPr>
          </w:p>
          <w:p w14:paraId="318CE7BF" w14:textId="77777777" w:rsidR="00F93819" w:rsidRDefault="00F93819" w:rsidP="00B9461B">
            <w:pPr>
              <w:jc w:val="center"/>
              <w:rPr>
                <w:rFonts w:ascii="Segoe UI Emoji" w:hAnsi="Segoe UI Emoji" w:cs="Segoe UI Emoji"/>
                <w:sz w:val="36"/>
                <w:szCs w:val="36"/>
                <w:lang w:val="en-US"/>
              </w:rPr>
            </w:pPr>
          </w:p>
          <w:p w14:paraId="3FE61C34" w14:textId="69425A3E" w:rsidR="00B16486" w:rsidRPr="00B16486" w:rsidRDefault="00F93819" w:rsidP="00B9461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93819">
              <w:rPr>
                <w:rFonts w:ascii="Segoe UI Emoji" w:hAnsi="Segoe UI Emoji" w:cs="Segoe UI Emoji"/>
                <w:sz w:val="36"/>
                <w:szCs w:val="36"/>
                <w:lang w:val="en-US"/>
              </w:rPr>
              <w:t>✅</w:t>
            </w:r>
          </w:p>
        </w:tc>
      </w:tr>
      <w:tr w:rsidR="00F54366" w:rsidRPr="00B16486" w14:paraId="5C5883DE" w14:textId="77777777" w:rsidTr="00F93819">
        <w:trPr>
          <w:trHeight w:val="6110"/>
        </w:trPr>
        <w:tc>
          <w:tcPr>
            <w:tcW w:w="1615" w:type="dxa"/>
          </w:tcPr>
          <w:p w14:paraId="13AE9321" w14:textId="77777777" w:rsidR="00F93819" w:rsidRDefault="00F93819" w:rsidP="00F9381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2B7E1BE" w14:textId="77777777" w:rsidR="00F93819" w:rsidRDefault="00F93819" w:rsidP="00F9381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83943BF" w14:textId="77777777" w:rsidR="00F93819" w:rsidRDefault="00F93819" w:rsidP="00F9381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E2C3D55" w14:textId="77777777" w:rsidR="00F93819" w:rsidRDefault="00F93819" w:rsidP="00F9381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A54E059" w14:textId="77777777" w:rsidR="00F93819" w:rsidRDefault="00F93819" w:rsidP="00F9381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A819343" w14:textId="77777777" w:rsidR="00F93819" w:rsidRDefault="00F93819" w:rsidP="00F9381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FFB6450" w14:textId="77777777" w:rsidR="00F93819" w:rsidRDefault="00F93819" w:rsidP="00F9381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314FE44" w14:textId="77777777" w:rsidR="00F93819" w:rsidRDefault="00F93819" w:rsidP="00F9381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834D63D" w14:textId="77777777" w:rsidR="00F93819" w:rsidRDefault="00F93819" w:rsidP="00F9381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6DB73C5" w14:textId="77777777" w:rsidR="00F93819" w:rsidRDefault="00F93819" w:rsidP="00F9381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58ED9A3" w14:textId="4E0BD447" w:rsidR="00B16486" w:rsidRPr="00B16486" w:rsidRDefault="00E739CE" w:rsidP="00F9381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6120" w:type="dxa"/>
          </w:tcPr>
          <w:p w14:paraId="748D5B4A" w14:textId="77777777" w:rsidR="00E739CE" w:rsidRDefault="00E739CE" w:rsidP="00F9381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17389CD" w14:textId="145C33BE" w:rsidR="00F93819" w:rsidRDefault="00E739CE" w:rsidP="00F9381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stall the Motherboard inside the case.</w:t>
            </w:r>
          </w:p>
          <w:p w14:paraId="214A7C3F" w14:textId="77777777" w:rsidR="00F93819" w:rsidRDefault="00F93819" w:rsidP="00F9381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095EB39" w14:textId="170D5766" w:rsidR="00E739CE" w:rsidRDefault="00E739CE" w:rsidP="00F9381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739CE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6BCC359B" wp14:editId="0C44DD0F">
                  <wp:extent cx="2898140" cy="1363980"/>
                  <wp:effectExtent l="0" t="0" r="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8776" cy="13736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BAD78C" w14:textId="1D715BF1" w:rsidR="00E739CE" w:rsidRDefault="00E739CE" w:rsidP="00F9381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0E0EF2A" w14:textId="211580FC" w:rsidR="00E739CE" w:rsidRDefault="00E739CE" w:rsidP="00F9381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ighten the screws mounted to the case.</w:t>
            </w:r>
          </w:p>
          <w:p w14:paraId="69F88495" w14:textId="77777777" w:rsidR="00E739CE" w:rsidRDefault="00E739CE" w:rsidP="00F9381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82A4112" w14:textId="02CCDA35" w:rsidR="00E739CE" w:rsidRDefault="00E739CE" w:rsidP="00F9381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739CE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07DBDE9A" wp14:editId="5F55E22C">
                  <wp:extent cx="2865120" cy="1238927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1163" cy="12545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402B0B" w14:textId="226DC4F9" w:rsidR="00E739CE" w:rsidRPr="00B16486" w:rsidRDefault="00E739CE" w:rsidP="00F9381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4" w:type="dxa"/>
          </w:tcPr>
          <w:p w14:paraId="04124BC9" w14:textId="77777777" w:rsidR="00F93819" w:rsidRDefault="00F93819" w:rsidP="00B9461B">
            <w:pPr>
              <w:jc w:val="center"/>
              <w:rPr>
                <w:rFonts w:ascii="Segoe UI Emoji" w:hAnsi="Segoe UI Emoji" w:cs="Segoe UI Emoji"/>
                <w:sz w:val="36"/>
                <w:szCs w:val="36"/>
                <w:lang w:val="en-US"/>
              </w:rPr>
            </w:pPr>
          </w:p>
          <w:p w14:paraId="7E707CFA" w14:textId="77777777" w:rsidR="00F93819" w:rsidRDefault="00F93819" w:rsidP="00B9461B">
            <w:pPr>
              <w:jc w:val="center"/>
              <w:rPr>
                <w:rFonts w:ascii="Segoe UI Emoji" w:hAnsi="Segoe UI Emoji" w:cs="Segoe UI Emoji"/>
                <w:sz w:val="36"/>
                <w:szCs w:val="36"/>
                <w:lang w:val="en-US"/>
              </w:rPr>
            </w:pPr>
          </w:p>
          <w:p w14:paraId="4EE79A91" w14:textId="77777777" w:rsidR="00F93819" w:rsidRDefault="00F93819" w:rsidP="00B9461B">
            <w:pPr>
              <w:jc w:val="center"/>
              <w:rPr>
                <w:rFonts w:ascii="Segoe UI Emoji" w:hAnsi="Segoe UI Emoji" w:cs="Segoe UI Emoji"/>
                <w:sz w:val="36"/>
                <w:szCs w:val="36"/>
                <w:lang w:val="en-US"/>
              </w:rPr>
            </w:pPr>
          </w:p>
          <w:p w14:paraId="6E43B25B" w14:textId="77777777" w:rsidR="00F93819" w:rsidRDefault="00F93819" w:rsidP="00B9461B">
            <w:pPr>
              <w:jc w:val="center"/>
              <w:rPr>
                <w:rFonts w:ascii="Segoe UI Emoji" w:hAnsi="Segoe UI Emoji" w:cs="Segoe UI Emoji"/>
                <w:sz w:val="36"/>
                <w:szCs w:val="36"/>
                <w:lang w:val="en-US"/>
              </w:rPr>
            </w:pPr>
          </w:p>
          <w:p w14:paraId="42F9FB80" w14:textId="77777777" w:rsidR="00F93819" w:rsidRDefault="00F93819" w:rsidP="00B9461B">
            <w:pPr>
              <w:jc w:val="center"/>
              <w:rPr>
                <w:rFonts w:ascii="Segoe UI Emoji" w:hAnsi="Segoe UI Emoji" w:cs="Segoe UI Emoji"/>
                <w:sz w:val="36"/>
                <w:szCs w:val="36"/>
                <w:lang w:val="en-US"/>
              </w:rPr>
            </w:pPr>
          </w:p>
          <w:p w14:paraId="1E4B8FC2" w14:textId="77777777" w:rsidR="00F93819" w:rsidRDefault="00F93819" w:rsidP="00B9461B">
            <w:pPr>
              <w:jc w:val="center"/>
              <w:rPr>
                <w:rFonts w:ascii="Segoe UI Emoji" w:hAnsi="Segoe UI Emoji" w:cs="Segoe UI Emoji"/>
                <w:sz w:val="36"/>
                <w:szCs w:val="36"/>
                <w:lang w:val="en-US"/>
              </w:rPr>
            </w:pPr>
          </w:p>
          <w:p w14:paraId="2CBFFCF8" w14:textId="0B322895" w:rsidR="00B16486" w:rsidRPr="00B16486" w:rsidRDefault="00F93819" w:rsidP="00B9461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93819">
              <w:rPr>
                <w:rFonts w:ascii="Segoe UI Emoji" w:hAnsi="Segoe UI Emoji" w:cs="Segoe UI Emoji"/>
                <w:sz w:val="36"/>
                <w:szCs w:val="36"/>
                <w:lang w:val="en-US"/>
              </w:rPr>
              <w:t>✅</w:t>
            </w:r>
          </w:p>
        </w:tc>
      </w:tr>
      <w:tr w:rsidR="00F54366" w:rsidRPr="00B16486" w14:paraId="58C3877C" w14:textId="77777777" w:rsidTr="000A367B">
        <w:trPr>
          <w:trHeight w:val="884"/>
        </w:trPr>
        <w:tc>
          <w:tcPr>
            <w:tcW w:w="1615" w:type="dxa"/>
          </w:tcPr>
          <w:p w14:paraId="5AB3B5D7" w14:textId="77777777" w:rsidR="009953EB" w:rsidRDefault="009953EB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C82408D" w14:textId="77777777" w:rsidR="009953EB" w:rsidRDefault="009953EB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89E9AFE" w14:textId="77777777" w:rsidR="009953EB" w:rsidRDefault="009953EB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0B3AB098" w14:textId="77777777" w:rsidR="009953EB" w:rsidRDefault="009953EB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F9B46CE" w14:textId="77777777" w:rsidR="009953EB" w:rsidRDefault="009953EB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AC7CA51" w14:textId="659566F2" w:rsidR="00B16486" w:rsidRPr="00B16486" w:rsidRDefault="009953EB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6120" w:type="dxa"/>
          </w:tcPr>
          <w:p w14:paraId="2140AC9A" w14:textId="77777777" w:rsidR="00B16486" w:rsidRDefault="009953EB" w:rsidP="00B9461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stall the Power Supply (PSU)</w:t>
            </w:r>
          </w:p>
          <w:p w14:paraId="7685EB1A" w14:textId="77777777" w:rsidR="009953EB" w:rsidRDefault="009953EB" w:rsidP="00B9461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046AB36E" w14:textId="77777777" w:rsidR="009953EB" w:rsidRDefault="009953EB" w:rsidP="00B9461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53E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40B4DC27" wp14:editId="741AEE71">
                  <wp:extent cx="2887980" cy="1268971"/>
                  <wp:effectExtent l="0" t="0" r="7620" b="762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2516" cy="12753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A96A20" w14:textId="483A6CBF" w:rsidR="009953EB" w:rsidRPr="00B16486" w:rsidRDefault="009953EB" w:rsidP="00B9461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4" w:type="dxa"/>
          </w:tcPr>
          <w:p w14:paraId="7382432E" w14:textId="77777777" w:rsidR="00F93819" w:rsidRDefault="00F93819" w:rsidP="00B9461B">
            <w:pPr>
              <w:jc w:val="center"/>
              <w:rPr>
                <w:rFonts w:ascii="Segoe UI Emoji" w:hAnsi="Segoe UI Emoji" w:cs="Segoe UI Emoji"/>
                <w:sz w:val="36"/>
                <w:szCs w:val="36"/>
                <w:lang w:val="en-US"/>
              </w:rPr>
            </w:pPr>
          </w:p>
          <w:p w14:paraId="400AA5A7" w14:textId="77777777" w:rsidR="00F93819" w:rsidRDefault="00F93819" w:rsidP="00B9461B">
            <w:pPr>
              <w:jc w:val="center"/>
              <w:rPr>
                <w:rFonts w:ascii="Segoe UI Emoji" w:hAnsi="Segoe UI Emoji" w:cs="Segoe UI Emoji"/>
                <w:sz w:val="36"/>
                <w:szCs w:val="36"/>
                <w:lang w:val="en-US"/>
              </w:rPr>
            </w:pPr>
          </w:p>
          <w:p w14:paraId="175952A0" w14:textId="675842E1" w:rsidR="00B16486" w:rsidRPr="00B16486" w:rsidRDefault="00F93819" w:rsidP="00B9461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93819">
              <w:rPr>
                <w:rFonts w:ascii="Segoe UI Emoji" w:hAnsi="Segoe UI Emoji" w:cs="Segoe UI Emoji"/>
                <w:sz w:val="36"/>
                <w:szCs w:val="36"/>
                <w:lang w:val="en-US"/>
              </w:rPr>
              <w:t>✅</w:t>
            </w:r>
          </w:p>
        </w:tc>
      </w:tr>
      <w:tr w:rsidR="00F54366" w:rsidRPr="00B16486" w14:paraId="6A7A43A6" w14:textId="77777777" w:rsidTr="00F54366">
        <w:trPr>
          <w:trHeight w:val="4769"/>
        </w:trPr>
        <w:tc>
          <w:tcPr>
            <w:tcW w:w="1615" w:type="dxa"/>
          </w:tcPr>
          <w:p w14:paraId="55F572CE" w14:textId="77777777" w:rsidR="00F54366" w:rsidRDefault="00F54366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9D705E6" w14:textId="77777777" w:rsidR="00F54366" w:rsidRDefault="00F54366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2132E2D" w14:textId="77777777" w:rsidR="00F54366" w:rsidRDefault="00F54366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828BDB1" w14:textId="77777777" w:rsidR="00F54366" w:rsidRDefault="00F54366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061AD87" w14:textId="77777777" w:rsidR="00F54366" w:rsidRDefault="00F54366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4149DB3" w14:textId="77777777" w:rsidR="00F54366" w:rsidRDefault="00F54366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0318533" w14:textId="6A5D9B1D" w:rsidR="00B16486" w:rsidRPr="00B16486" w:rsidRDefault="009953EB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6120" w:type="dxa"/>
          </w:tcPr>
          <w:p w14:paraId="7147CBAD" w14:textId="77777777" w:rsidR="00F54366" w:rsidRDefault="00F54366" w:rsidP="00B9461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343FE80" w14:textId="76D1FF9B" w:rsidR="00B16486" w:rsidRDefault="009953EB" w:rsidP="00B9461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onnect all </w:t>
            </w:r>
            <w:r w:rsidR="00F5436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nnectors.</w:t>
            </w:r>
          </w:p>
          <w:p w14:paraId="2CD7E5A4" w14:textId="77777777" w:rsidR="00F54366" w:rsidRDefault="00F54366" w:rsidP="00B9461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8BC15D7" w14:textId="77777777" w:rsidR="00F54366" w:rsidRDefault="00F54366" w:rsidP="00B9461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4366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6765A212" wp14:editId="52F3FDC2">
                  <wp:extent cx="2979420" cy="1396293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2077" cy="14069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6CFD79B" w14:textId="229EAA41" w:rsidR="00F54366" w:rsidRPr="00B16486" w:rsidRDefault="00F54366" w:rsidP="00A0645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4" w:type="dxa"/>
          </w:tcPr>
          <w:p w14:paraId="125F118B" w14:textId="77777777" w:rsidR="00F93819" w:rsidRDefault="00F93819" w:rsidP="00B9461B">
            <w:pPr>
              <w:jc w:val="center"/>
              <w:rPr>
                <w:rFonts w:ascii="Segoe UI Emoji" w:hAnsi="Segoe UI Emoji" w:cs="Segoe UI Emoji"/>
                <w:sz w:val="36"/>
                <w:szCs w:val="36"/>
                <w:lang w:val="en-US"/>
              </w:rPr>
            </w:pPr>
          </w:p>
          <w:p w14:paraId="3B1D0BD2" w14:textId="77777777" w:rsidR="00F93819" w:rsidRDefault="00F93819" w:rsidP="00B9461B">
            <w:pPr>
              <w:jc w:val="center"/>
              <w:rPr>
                <w:rFonts w:ascii="Segoe UI Emoji" w:hAnsi="Segoe UI Emoji" w:cs="Segoe UI Emoji"/>
                <w:sz w:val="36"/>
                <w:szCs w:val="36"/>
                <w:lang w:val="en-US"/>
              </w:rPr>
            </w:pPr>
          </w:p>
          <w:p w14:paraId="1CA0838B" w14:textId="77777777" w:rsidR="00F93819" w:rsidRDefault="00F93819" w:rsidP="00B9461B">
            <w:pPr>
              <w:jc w:val="center"/>
              <w:rPr>
                <w:rFonts w:ascii="Segoe UI Emoji" w:hAnsi="Segoe UI Emoji" w:cs="Segoe UI Emoji"/>
                <w:sz w:val="36"/>
                <w:szCs w:val="36"/>
                <w:lang w:val="en-US"/>
              </w:rPr>
            </w:pPr>
          </w:p>
          <w:p w14:paraId="2C04DBA4" w14:textId="77777777" w:rsidR="00F93819" w:rsidRDefault="00F93819" w:rsidP="00B9461B">
            <w:pPr>
              <w:jc w:val="center"/>
              <w:rPr>
                <w:rFonts w:ascii="Segoe UI Emoji" w:hAnsi="Segoe UI Emoji" w:cs="Segoe UI Emoji"/>
                <w:sz w:val="36"/>
                <w:szCs w:val="36"/>
                <w:lang w:val="en-US"/>
              </w:rPr>
            </w:pPr>
          </w:p>
          <w:p w14:paraId="4E8F4C98" w14:textId="54E338BF" w:rsidR="00B16486" w:rsidRPr="00B16486" w:rsidRDefault="00F93819" w:rsidP="00B9461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93819">
              <w:rPr>
                <w:rFonts w:ascii="Segoe UI Emoji" w:hAnsi="Segoe UI Emoji" w:cs="Segoe UI Emoji"/>
                <w:sz w:val="36"/>
                <w:szCs w:val="36"/>
                <w:lang w:val="en-US"/>
              </w:rPr>
              <w:t>✅</w:t>
            </w:r>
          </w:p>
        </w:tc>
      </w:tr>
      <w:tr w:rsidR="00F54366" w:rsidRPr="00B16486" w14:paraId="155E195D" w14:textId="77777777" w:rsidTr="000A367B">
        <w:trPr>
          <w:trHeight w:val="884"/>
        </w:trPr>
        <w:tc>
          <w:tcPr>
            <w:tcW w:w="1615" w:type="dxa"/>
          </w:tcPr>
          <w:p w14:paraId="3BD3535B" w14:textId="77777777" w:rsidR="00F54366" w:rsidRDefault="00F54366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DE20F49" w14:textId="77777777" w:rsidR="00F54366" w:rsidRDefault="00F54366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6D029A8" w14:textId="77777777" w:rsidR="00F54366" w:rsidRDefault="00F54366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958B58C" w14:textId="77777777" w:rsidR="00F54366" w:rsidRDefault="00F54366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DEE2625" w14:textId="77777777" w:rsidR="00F54366" w:rsidRDefault="00F54366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F822EBD" w14:textId="0B39A7FC" w:rsidR="00B16486" w:rsidRPr="00B16486" w:rsidRDefault="00F54366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6120" w:type="dxa"/>
          </w:tcPr>
          <w:p w14:paraId="080A5BEC" w14:textId="77777777" w:rsidR="00B16486" w:rsidRDefault="00B16486" w:rsidP="00B9461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1DEA85E" w14:textId="198E352A" w:rsidR="00F54366" w:rsidRDefault="00F54366" w:rsidP="00B9461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stall the HDD.</w:t>
            </w:r>
          </w:p>
          <w:p w14:paraId="3297D5E1" w14:textId="77777777" w:rsidR="00F54366" w:rsidRDefault="00F54366" w:rsidP="00B9461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8611845" w14:textId="77777777" w:rsidR="00F54366" w:rsidRDefault="00F54366" w:rsidP="00B9461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4366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2584AD08" wp14:editId="780811D8">
                  <wp:extent cx="2418571" cy="1097280"/>
                  <wp:effectExtent l="0" t="0" r="1270" b="762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5534" cy="11049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1B3E3B" w14:textId="77777777" w:rsidR="00F54366" w:rsidRDefault="00F54366" w:rsidP="00B9461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047F707" w14:textId="5FECC3AA" w:rsidR="00F54366" w:rsidRPr="00B16486" w:rsidRDefault="00F54366" w:rsidP="00B9461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4" w:type="dxa"/>
          </w:tcPr>
          <w:p w14:paraId="0755034C" w14:textId="77777777" w:rsidR="00F93819" w:rsidRDefault="00F93819" w:rsidP="00B9461B">
            <w:pPr>
              <w:jc w:val="center"/>
              <w:rPr>
                <w:rFonts w:ascii="Segoe UI Emoji" w:hAnsi="Segoe UI Emoji" w:cs="Segoe UI Emoji"/>
                <w:sz w:val="36"/>
                <w:szCs w:val="36"/>
                <w:lang w:val="en-US"/>
              </w:rPr>
            </w:pPr>
          </w:p>
          <w:p w14:paraId="4700215F" w14:textId="77777777" w:rsidR="00F93819" w:rsidRDefault="00F93819" w:rsidP="00B9461B">
            <w:pPr>
              <w:jc w:val="center"/>
              <w:rPr>
                <w:rFonts w:ascii="Segoe UI Emoji" w:hAnsi="Segoe UI Emoji" w:cs="Segoe UI Emoji"/>
                <w:sz w:val="36"/>
                <w:szCs w:val="36"/>
                <w:lang w:val="en-US"/>
              </w:rPr>
            </w:pPr>
          </w:p>
          <w:p w14:paraId="71D41C89" w14:textId="77777777" w:rsidR="00F93819" w:rsidRDefault="00F93819" w:rsidP="00B9461B">
            <w:pPr>
              <w:jc w:val="center"/>
              <w:rPr>
                <w:rFonts w:ascii="Segoe UI Emoji" w:hAnsi="Segoe UI Emoji" w:cs="Segoe UI Emoji"/>
                <w:sz w:val="36"/>
                <w:szCs w:val="36"/>
                <w:lang w:val="en-US"/>
              </w:rPr>
            </w:pPr>
          </w:p>
          <w:p w14:paraId="13DCB6D1" w14:textId="6B0D21BC" w:rsidR="00B16486" w:rsidRPr="00B16486" w:rsidRDefault="00F93819" w:rsidP="00B9461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93819">
              <w:rPr>
                <w:rFonts w:ascii="Segoe UI Emoji" w:hAnsi="Segoe UI Emoji" w:cs="Segoe UI Emoji"/>
                <w:sz w:val="36"/>
                <w:szCs w:val="36"/>
                <w:lang w:val="en-US"/>
              </w:rPr>
              <w:t>✅</w:t>
            </w:r>
          </w:p>
        </w:tc>
      </w:tr>
      <w:tr w:rsidR="00F54366" w:rsidRPr="00B16486" w14:paraId="429CEB58" w14:textId="77777777" w:rsidTr="000A367B">
        <w:trPr>
          <w:trHeight w:val="884"/>
        </w:trPr>
        <w:tc>
          <w:tcPr>
            <w:tcW w:w="1615" w:type="dxa"/>
          </w:tcPr>
          <w:p w14:paraId="38744D7F" w14:textId="77777777" w:rsidR="00F54366" w:rsidRDefault="00F54366" w:rsidP="00F54366">
            <w:pPr>
              <w:tabs>
                <w:tab w:val="left" w:pos="624"/>
                <w:tab w:val="center" w:pos="699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ab/>
            </w:r>
          </w:p>
          <w:p w14:paraId="53E93F68" w14:textId="77777777" w:rsidR="00F54366" w:rsidRDefault="00F54366" w:rsidP="00F54366">
            <w:pPr>
              <w:tabs>
                <w:tab w:val="left" w:pos="624"/>
                <w:tab w:val="center" w:pos="699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3FFEAC7" w14:textId="77777777" w:rsidR="00F54366" w:rsidRDefault="00F54366" w:rsidP="00F54366">
            <w:pPr>
              <w:tabs>
                <w:tab w:val="left" w:pos="624"/>
                <w:tab w:val="center" w:pos="699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97D5802" w14:textId="77777777" w:rsidR="00F54366" w:rsidRDefault="00F54366" w:rsidP="00F54366">
            <w:pPr>
              <w:tabs>
                <w:tab w:val="left" w:pos="624"/>
                <w:tab w:val="center" w:pos="699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4129ED6" w14:textId="77777777" w:rsidR="00F54366" w:rsidRDefault="00F54366" w:rsidP="00F54366">
            <w:pPr>
              <w:tabs>
                <w:tab w:val="left" w:pos="624"/>
                <w:tab w:val="center" w:pos="699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84456AF" w14:textId="77777777" w:rsidR="00F54366" w:rsidRDefault="00F54366" w:rsidP="00F54366">
            <w:pPr>
              <w:tabs>
                <w:tab w:val="left" w:pos="624"/>
                <w:tab w:val="center" w:pos="699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5FFC96B" w14:textId="49644F55" w:rsidR="00B16486" w:rsidRPr="00B16486" w:rsidRDefault="00F54366" w:rsidP="00F54366">
            <w:pPr>
              <w:tabs>
                <w:tab w:val="left" w:pos="624"/>
                <w:tab w:val="center" w:pos="699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ab/>
              <w:t>6</w:t>
            </w:r>
          </w:p>
        </w:tc>
        <w:tc>
          <w:tcPr>
            <w:tcW w:w="6120" w:type="dxa"/>
          </w:tcPr>
          <w:p w14:paraId="1EBFD0DF" w14:textId="77777777" w:rsidR="00B16486" w:rsidRDefault="00B16486" w:rsidP="00B9461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BD0DDDD" w14:textId="77777777" w:rsidR="00F54366" w:rsidRDefault="00F54366" w:rsidP="00F5436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ver the system unit.</w:t>
            </w:r>
          </w:p>
          <w:p w14:paraId="7D1C9EE0" w14:textId="77777777" w:rsidR="00F54366" w:rsidRDefault="00F54366" w:rsidP="00F5436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3ECC4DB" w14:textId="52D6EF51" w:rsidR="00F54366" w:rsidRDefault="00F54366" w:rsidP="00F5436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4366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1556EB49" wp14:editId="54991248">
                  <wp:extent cx="2743200" cy="1487394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6822" cy="1494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A7E1CD" w14:textId="77777777" w:rsidR="00A0645B" w:rsidRDefault="00A0645B" w:rsidP="00F5436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0DEF665" w14:textId="0F5F3E7C" w:rsidR="00F54366" w:rsidRPr="00B16486" w:rsidRDefault="00F54366" w:rsidP="00F5436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4" w:type="dxa"/>
          </w:tcPr>
          <w:p w14:paraId="5F2FA2C0" w14:textId="77777777" w:rsidR="00F93819" w:rsidRDefault="00F93819" w:rsidP="00B9461B">
            <w:pPr>
              <w:jc w:val="center"/>
              <w:rPr>
                <w:rFonts w:ascii="Segoe UI Emoji" w:hAnsi="Segoe UI Emoji" w:cs="Segoe UI Emoji"/>
                <w:sz w:val="36"/>
                <w:szCs w:val="36"/>
                <w:lang w:val="en-US"/>
              </w:rPr>
            </w:pPr>
          </w:p>
          <w:p w14:paraId="70125707" w14:textId="77777777" w:rsidR="00F93819" w:rsidRDefault="00F93819" w:rsidP="00B9461B">
            <w:pPr>
              <w:jc w:val="center"/>
              <w:rPr>
                <w:rFonts w:ascii="Segoe UI Emoji" w:hAnsi="Segoe UI Emoji" w:cs="Segoe UI Emoji"/>
                <w:sz w:val="36"/>
                <w:szCs w:val="36"/>
                <w:lang w:val="en-US"/>
              </w:rPr>
            </w:pPr>
          </w:p>
          <w:p w14:paraId="74FB0F95" w14:textId="77777777" w:rsidR="00F93819" w:rsidRDefault="00F93819" w:rsidP="00B9461B">
            <w:pPr>
              <w:jc w:val="center"/>
              <w:rPr>
                <w:rFonts w:ascii="Segoe UI Emoji" w:hAnsi="Segoe UI Emoji" w:cs="Segoe UI Emoji"/>
                <w:sz w:val="36"/>
                <w:szCs w:val="36"/>
                <w:lang w:val="en-US"/>
              </w:rPr>
            </w:pPr>
          </w:p>
          <w:p w14:paraId="149F6972" w14:textId="0AA19C6F" w:rsidR="00B16486" w:rsidRPr="00B16486" w:rsidRDefault="00F93819" w:rsidP="00B9461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93819">
              <w:rPr>
                <w:rFonts w:ascii="Segoe UI Emoji" w:hAnsi="Segoe UI Emoji" w:cs="Segoe UI Emoji"/>
                <w:sz w:val="36"/>
                <w:szCs w:val="36"/>
                <w:lang w:val="en-US"/>
              </w:rPr>
              <w:t>✅</w:t>
            </w:r>
          </w:p>
        </w:tc>
      </w:tr>
      <w:tr w:rsidR="00F54366" w:rsidRPr="00B16486" w14:paraId="534CA74B" w14:textId="77777777" w:rsidTr="000A367B">
        <w:trPr>
          <w:trHeight w:val="884"/>
        </w:trPr>
        <w:tc>
          <w:tcPr>
            <w:tcW w:w="1615" w:type="dxa"/>
          </w:tcPr>
          <w:p w14:paraId="0E1D4A49" w14:textId="77777777" w:rsidR="00A0645B" w:rsidRDefault="00A0645B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1EC7EAA" w14:textId="77777777" w:rsidR="00A0645B" w:rsidRDefault="00A0645B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B079B5A" w14:textId="77777777" w:rsidR="00A0645B" w:rsidRDefault="00A0645B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6461CCE" w14:textId="77777777" w:rsidR="00A0645B" w:rsidRDefault="00A0645B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C75027B" w14:textId="77777777" w:rsidR="00A0645B" w:rsidRDefault="00A0645B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65DB433" w14:textId="77777777" w:rsidR="00A0645B" w:rsidRDefault="00A0645B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8FD59E6" w14:textId="5FED1C25" w:rsidR="00B16486" w:rsidRPr="00B16486" w:rsidRDefault="00F54366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6120" w:type="dxa"/>
          </w:tcPr>
          <w:p w14:paraId="16549F46" w14:textId="77777777" w:rsidR="00B16486" w:rsidRDefault="00B16486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A2BD3EC" w14:textId="77777777" w:rsidR="00F54366" w:rsidRDefault="00F54366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nnect all the cables to the system unit.</w:t>
            </w:r>
          </w:p>
          <w:p w14:paraId="170F09F1" w14:textId="77777777" w:rsidR="00F54366" w:rsidRDefault="00F54366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A3B9A91" w14:textId="358E341D" w:rsidR="00F54366" w:rsidRDefault="00F54366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4366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5B5D3284" wp14:editId="5F2127CE">
                  <wp:extent cx="2796540" cy="1384732"/>
                  <wp:effectExtent l="0" t="0" r="3810" b="635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7017" cy="1389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7210AE" w14:textId="77777777" w:rsidR="00A0645B" w:rsidRDefault="00A0645B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A6E989B" w14:textId="2C768791" w:rsidR="00F54366" w:rsidRPr="00B16486" w:rsidRDefault="00F54366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4" w:type="dxa"/>
          </w:tcPr>
          <w:p w14:paraId="1741E1BE" w14:textId="77777777" w:rsidR="00F93819" w:rsidRDefault="00F93819" w:rsidP="00B16486">
            <w:pPr>
              <w:jc w:val="center"/>
              <w:rPr>
                <w:rFonts w:ascii="Segoe UI Emoji" w:hAnsi="Segoe UI Emoji" w:cs="Segoe UI Emoji"/>
                <w:sz w:val="36"/>
                <w:szCs w:val="36"/>
                <w:lang w:val="en-US"/>
              </w:rPr>
            </w:pPr>
          </w:p>
          <w:p w14:paraId="5979906C" w14:textId="77777777" w:rsidR="00F93819" w:rsidRDefault="00F93819" w:rsidP="00B16486">
            <w:pPr>
              <w:jc w:val="center"/>
              <w:rPr>
                <w:rFonts w:ascii="Segoe UI Emoji" w:hAnsi="Segoe UI Emoji" w:cs="Segoe UI Emoji"/>
                <w:sz w:val="36"/>
                <w:szCs w:val="36"/>
                <w:lang w:val="en-US"/>
              </w:rPr>
            </w:pPr>
          </w:p>
          <w:p w14:paraId="359F8976" w14:textId="77777777" w:rsidR="00F93819" w:rsidRDefault="00F93819" w:rsidP="00B16486">
            <w:pPr>
              <w:jc w:val="center"/>
              <w:rPr>
                <w:rFonts w:ascii="Segoe UI Emoji" w:hAnsi="Segoe UI Emoji" w:cs="Segoe UI Emoji"/>
                <w:sz w:val="36"/>
                <w:szCs w:val="36"/>
                <w:lang w:val="en-US"/>
              </w:rPr>
            </w:pPr>
          </w:p>
          <w:p w14:paraId="0FE15A2A" w14:textId="27A665E3" w:rsidR="00B16486" w:rsidRPr="00B16486" w:rsidRDefault="00F93819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93819">
              <w:rPr>
                <w:rFonts w:ascii="Segoe UI Emoji" w:hAnsi="Segoe UI Emoji" w:cs="Segoe UI Emoji"/>
                <w:sz w:val="36"/>
                <w:szCs w:val="36"/>
                <w:lang w:val="en-US"/>
              </w:rPr>
              <w:t>✅</w:t>
            </w:r>
          </w:p>
        </w:tc>
      </w:tr>
      <w:tr w:rsidR="00A0645B" w:rsidRPr="00B16486" w14:paraId="76DC917B" w14:textId="77777777" w:rsidTr="000A367B">
        <w:trPr>
          <w:trHeight w:val="884"/>
        </w:trPr>
        <w:tc>
          <w:tcPr>
            <w:tcW w:w="1615" w:type="dxa"/>
          </w:tcPr>
          <w:p w14:paraId="28194CEE" w14:textId="73D6CC8F" w:rsidR="00A0645B" w:rsidRDefault="00A0645B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6120" w:type="dxa"/>
          </w:tcPr>
          <w:p w14:paraId="4EC35092" w14:textId="77777777" w:rsidR="00A0645B" w:rsidRDefault="00A0645B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30A762F" w14:textId="77777777" w:rsidR="00A0645B" w:rsidRDefault="00A0645B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st the system unit if it’s working well.</w:t>
            </w:r>
          </w:p>
          <w:p w14:paraId="5EB578BA" w14:textId="77777777" w:rsidR="00A0645B" w:rsidRDefault="00A0645B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AC2C878" w14:textId="77777777" w:rsidR="00A0645B" w:rsidRDefault="00A0645B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0645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6CC2F39A" wp14:editId="2EA3B199">
                  <wp:extent cx="2468880" cy="1189308"/>
                  <wp:effectExtent l="0" t="0" r="762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7875" cy="11936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90D9F3" w14:textId="77777777" w:rsidR="00A0645B" w:rsidRDefault="00A0645B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DA918A8" w14:textId="2D9191BD" w:rsidR="00A0645B" w:rsidRDefault="00A0645B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4" w:type="dxa"/>
          </w:tcPr>
          <w:p w14:paraId="552C8583" w14:textId="77777777" w:rsidR="00F93819" w:rsidRDefault="00F93819" w:rsidP="00B16486">
            <w:pPr>
              <w:jc w:val="center"/>
              <w:rPr>
                <w:rFonts w:ascii="Segoe UI Emoji" w:hAnsi="Segoe UI Emoji" w:cs="Segoe UI Emoji"/>
                <w:sz w:val="36"/>
                <w:szCs w:val="36"/>
                <w:lang w:val="en-US"/>
              </w:rPr>
            </w:pPr>
          </w:p>
          <w:p w14:paraId="437950CD" w14:textId="77777777" w:rsidR="00F93819" w:rsidRDefault="00F93819" w:rsidP="00B16486">
            <w:pPr>
              <w:jc w:val="center"/>
              <w:rPr>
                <w:rFonts w:ascii="Segoe UI Emoji" w:hAnsi="Segoe UI Emoji" w:cs="Segoe UI Emoji"/>
                <w:sz w:val="36"/>
                <w:szCs w:val="36"/>
                <w:lang w:val="en-US"/>
              </w:rPr>
            </w:pPr>
          </w:p>
          <w:p w14:paraId="2DFF50AE" w14:textId="77777777" w:rsidR="00F93819" w:rsidRDefault="00F93819" w:rsidP="00B16486">
            <w:pPr>
              <w:jc w:val="center"/>
              <w:rPr>
                <w:rFonts w:ascii="Segoe UI Emoji" w:hAnsi="Segoe UI Emoji" w:cs="Segoe UI Emoji"/>
                <w:sz w:val="36"/>
                <w:szCs w:val="36"/>
                <w:lang w:val="en-US"/>
              </w:rPr>
            </w:pPr>
          </w:p>
          <w:p w14:paraId="0B23C8D7" w14:textId="201DB040" w:rsidR="00A0645B" w:rsidRPr="00B16486" w:rsidRDefault="00F93819" w:rsidP="00B164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93819">
              <w:rPr>
                <w:rFonts w:ascii="Segoe UI Emoji" w:hAnsi="Segoe UI Emoji" w:cs="Segoe UI Emoji"/>
                <w:sz w:val="36"/>
                <w:szCs w:val="36"/>
                <w:lang w:val="en-US"/>
              </w:rPr>
              <w:t>✅</w:t>
            </w:r>
          </w:p>
        </w:tc>
      </w:tr>
    </w:tbl>
    <w:p w14:paraId="0C9402B8" w14:textId="25390F9B" w:rsidR="004E15F9" w:rsidRPr="00B16486" w:rsidRDefault="004E15F9" w:rsidP="00B16486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sectPr w:rsidR="004E15F9" w:rsidRPr="00B1648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1565D"/>
    <w:multiLevelType w:val="hybridMultilevel"/>
    <w:tmpl w:val="0830994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790445"/>
    <w:multiLevelType w:val="hybridMultilevel"/>
    <w:tmpl w:val="16147DFC"/>
    <w:lvl w:ilvl="0" w:tplc="D200C3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0ECB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F644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6C15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81E2E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0861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EA9E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BE36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A2DC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7495108"/>
    <w:multiLevelType w:val="hybridMultilevel"/>
    <w:tmpl w:val="F626C98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C5123E"/>
    <w:multiLevelType w:val="hybridMultilevel"/>
    <w:tmpl w:val="05D62712"/>
    <w:lvl w:ilvl="0" w:tplc="4694FC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B8EA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92A69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D9E9F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5D6E2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6840B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AE21D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D9296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500D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22858F2"/>
    <w:multiLevelType w:val="hybridMultilevel"/>
    <w:tmpl w:val="B0E2468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3492B1C"/>
    <w:multiLevelType w:val="hybridMultilevel"/>
    <w:tmpl w:val="0830994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81400B"/>
    <w:multiLevelType w:val="hybridMultilevel"/>
    <w:tmpl w:val="0C8CB50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631577D8"/>
    <w:multiLevelType w:val="hybridMultilevel"/>
    <w:tmpl w:val="D0B2F5B4"/>
    <w:lvl w:ilvl="0" w:tplc="C326029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72E5A7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0F041C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234439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AB4006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E52F0B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20AB9A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63E223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E66B40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0675FD9"/>
    <w:multiLevelType w:val="hybridMultilevel"/>
    <w:tmpl w:val="B31E3DEC"/>
    <w:lvl w:ilvl="0" w:tplc="F14800C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460007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1D2146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AAED3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0C6CCF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AFCBF3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7693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84438D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C9C2D8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EC64F50"/>
    <w:multiLevelType w:val="hybridMultilevel"/>
    <w:tmpl w:val="F626C98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409001B">
      <w:start w:val="1"/>
      <w:numFmt w:val="lowerRoman"/>
      <w:lvlText w:val="%2."/>
      <w:lvlJc w:val="righ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3"/>
  </w:num>
  <w:num w:numId="5">
    <w:abstractNumId w:val="6"/>
  </w:num>
  <w:num w:numId="6">
    <w:abstractNumId w:val="4"/>
  </w:num>
  <w:num w:numId="7">
    <w:abstractNumId w:val="9"/>
  </w:num>
  <w:num w:numId="8">
    <w:abstractNumId w:val="2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NjYwNzc3NjI2MzJW0lEKTi0uzszPAykwqgUAGgLTDCwAAAA="/>
  </w:docVars>
  <w:rsids>
    <w:rsidRoot w:val="002717A8"/>
    <w:rsid w:val="00030E40"/>
    <w:rsid w:val="00075255"/>
    <w:rsid w:val="000814B8"/>
    <w:rsid w:val="000A367B"/>
    <w:rsid w:val="000B6F9A"/>
    <w:rsid w:val="000E0A34"/>
    <w:rsid w:val="00134B0C"/>
    <w:rsid w:val="001F27E6"/>
    <w:rsid w:val="002717A8"/>
    <w:rsid w:val="002D3C10"/>
    <w:rsid w:val="004421D4"/>
    <w:rsid w:val="004812F3"/>
    <w:rsid w:val="004E15F9"/>
    <w:rsid w:val="005017C8"/>
    <w:rsid w:val="008B0F11"/>
    <w:rsid w:val="009026D9"/>
    <w:rsid w:val="0094374A"/>
    <w:rsid w:val="009953EB"/>
    <w:rsid w:val="00A0645B"/>
    <w:rsid w:val="00A52868"/>
    <w:rsid w:val="00AF2642"/>
    <w:rsid w:val="00B16486"/>
    <w:rsid w:val="00B9461B"/>
    <w:rsid w:val="00DD167E"/>
    <w:rsid w:val="00E739CE"/>
    <w:rsid w:val="00F351B7"/>
    <w:rsid w:val="00F54366"/>
    <w:rsid w:val="00F93819"/>
    <w:rsid w:val="00FA1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6DBC63"/>
  <w15:chartTrackingRefBased/>
  <w15:docId w15:val="{C462692A-68FC-4F93-A23D-708601222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3C10"/>
  </w:style>
  <w:style w:type="paragraph" w:styleId="Heading1">
    <w:name w:val="heading 1"/>
    <w:basedOn w:val="Normal"/>
    <w:next w:val="Normal"/>
    <w:link w:val="Heading1Char"/>
    <w:uiPriority w:val="9"/>
    <w:qFormat/>
    <w:rsid w:val="005017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3C1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17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34B0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D3C1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B164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29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8491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467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317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072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09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266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63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3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936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0297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73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870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93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065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2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1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85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5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59355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2086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820303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52370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4608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160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0471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66695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02264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01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9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341489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0357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88485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19879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917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47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996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8894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4993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04695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52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5EAB01-C0EE-453D-A36A-432A1D8EAB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76</Words>
  <Characters>764</Characters>
  <Application>Microsoft Office Word</Application>
  <DocSecurity>0</DocSecurity>
  <Lines>166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a H</dc:creator>
  <cp:keywords/>
  <dc:description/>
  <cp:lastModifiedBy>Daneswaary Palany</cp:lastModifiedBy>
  <cp:revision>2</cp:revision>
  <dcterms:created xsi:type="dcterms:W3CDTF">2024-01-19T16:56:00Z</dcterms:created>
  <dcterms:modified xsi:type="dcterms:W3CDTF">2024-01-19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e2ada1bc5b44e40492cc1829472877d729a2de712d467a3ad19a2ffa1fddc04</vt:lpwstr>
  </property>
</Properties>
</file>